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1" w:name="Xb807606be6a9182f1283adea3f87df0552be002"/>
    <w:p>
      <w:pPr>
        <w:pStyle w:val="Heading1"/>
      </w:pPr>
      <w:r>
        <w:t xml:space="preserve">Cover Letter for Mechanical Engineer Position</w:t>
      </w:r>
    </w:p>
    <w:p>
      <w:pPr>
        <w:pStyle w:val="FirstParagraph"/>
      </w:pPr>
      <w:r>
        <w:rPr>
          <w:bCs/>
          <w:b/>
        </w:rPr>
        <w:t xml:space="preserve">John Doe</w:t>
      </w:r>
      <w:r>
        <w:br/>
      </w:r>
      <w:r>
        <w:t xml:space="preserve">London, United Kingdom</w:t>
      </w:r>
      <w:r>
        <w:br/>
      </w:r>
      <w:r>
        <w:t xml:space="preserve">Email: john.doe@example.com | Phone: +44 7900 123456</w:t>
      </w:r>
    </w:p>
    <w:p>
      <w:pPr>
        <w:pStyle w:val="BodyText"/>
      </w:pPr>
      <w:r>
        <w:t xml:space="preserve">April 5, 2024</w:t>
      </w:r>
    </w:p>
    <w:p>
      <w:pPr>
        <w:pStyle w:val="BodyText"/>
      </w:pPr>
      <w:r>
        <w:t xml:space="preserve">Recruitment Team</w:t>
      </w:r>
      <w:r>
        <w:br/>
      </w:r>
      <w:r>
        <w:t xml:space="preserve">ABC Engineering Solutions</w:t>
      </w:r>
      <w:r>
        <w:br/>
      </w:r>
      <w:r>
        <w:t xml:space="preserve">123 Fleet Street, London, United Kingdom</w:t>
      </w:r>
    </w:p>
    <w:bookmarkStart w:id="20" w:name="dear-hiring-manager"/>
    <w:p>
      <w:pPr>
        <w:pStyle w:val="Heading2"/>
      </w:pPr>
      <w:r>
        <w:t xml:space="preserve">Dear Hiring Manager,</w:t>
      </w:r>
    </w:p>
    <w:p>
      <w:pPr>
        <w:pStyle w:val="FirstParagraph"/>
      </w:pPr>
      <w:r>
        <w:t xml:space="preserve">I am writing to express my strong interest in the Mechanical Engineer position at ABC Engineering Solutions, as advertised in the United Kingdom London job market. With a robust academic background, hands-on experience in mechanical systems design and optimization, and a deep understanding of the engineering challenges faced by industries across the United Kingdom London, I am confident in my ability to contribute meaningfully to your team. As a passionate Mechanical Engineer with over five years of professional experience, I am eager to bring my technical expertise and innovative mindset to a forward-thinking organization like yours.</w:t>
      </w:r>
    </w:p>
    <w:p>
      <w:pPr>
        <w:pStyle w:val="BodyText"/>
      </w:pPr>
      <w:r>
        <w:t xml:space="preserve">As a Mechanical Engineer based in the United Kingdom London, I have consistently sought opportunities that align with my goal of advancing engineering solutions that meet the evolving needs of global industries. My career has been defined by a commitment to excellence, precision, and creativity—qualities that are particularly vital in a dynamic city like London, where engineering innovation drives economic growth. Whether working on industrial machinery or sustainable energy systems, I have always approached each project with a focus on efficiency, safety, and long-term value. This dedication is reflected in my track record of delivering projects that meet tight deadlines while maintaining the highest standards of quality.</w:t>
      </w:r>
    </w:p>
    <w:p>
      <w:pPr>
        <w:pStyle w:val="BodyText"/>
      </w:pPr>
      <w:r>
        <w:t xml:space="preserve">My professional journey began with a Bachelor’s degree in Mechanical Engineering from Imperial College London, where I graduated with honors. This foundation was further strengthened through postgraduate studies in Advanced Manufacturing Technologies, which equipped me with specialized knowledge of computer-aided design (CAD), finite element analysis (FEA), and thermal systems optimization. These skills have been instrumental in my role as a Mechanical Engineer at XYZ Innovations, a leading engineering firm based in London. At XYZ, I led the development of a high-efficiency heat exchanger system that reduced energy consumption by 18% for a major client in the renewable energy sector. This project required close collaboration with cross-functional teams and adherence to rigorous UK industry standards, such as BS EN ISO 9001 and BS 7671.</w:t>
      </w:r>
    </w:p>
    <w:p>
      <w:pPr>
        <w:pStyle w:val="BodyText"/>
      </w:pPr>
      <w:r>
        <w:t xml:space="preserve">One of the key strengths I bring to the role is my ability to adapt to diverse engineering challenges while maintaining a focus on sustainability. In the United Kingdom London, where environmental regulations are stringent and innovation is paramount, I have consistently prioritized eco-friendly design practices. For example, I spearheaded a project to redesign industrial cooling systems for a manufacturing client, resulting in a 25% reduction in water usage and compliance with the UK’s Environment Agency guidelines. This experience has reinforced my belief that mechanical engineering is not just about solving technical problems but also about creating solutions that align with global sustainability goals.</w:t>
      </w:r>
    </w:p>
    <w:p>
      <w:pPr>
        <w:pStyle w:val="BodyText"/>
      </w:pPr>
      <w:r>
        <w:t xml:space="preserve">Moreover, my experience as a Mechanical Engineer in the United Kingdom London has exposed me to a wide range of industries, including automotive, aerospace, and renewable energy. This broad exposure has honed my ability to quickly grasp complex systems and apply engineering principles in practical scenarios. For instance, I contributed to the design of a modular wind turbine component that was later deployed across multiple UK offshore wind farms. This project required meticulous attention to detail and coordination with international teams, which I successfully managed through effective communication and project planning tools like Microsoft Project and AutoCAD.</w:t>
      </w:r>
    </w:p>
    <w:p>
      <w:pPr>
        <w:pStyle w:val="BodyText"/>
      </w:pPr>
      <w:r>
        <w:t xml:space="preserve">I am particularly drawn to ABC Engineering Solutions because of your reputation for delivering cutting-edge engineering solutions that address the unique needs of the United Kingdom London market. Your commitment to innovation and quality resonates with my own professional values, and I am excited about the opportunity to contribute to projects that push the boundaries of mechanical engineering. As a Mechanical Engineer, I thrive in environments where collaboration, creativity, and technical rigor are prioritized—qualities that I believe are central to your company’s success.</w:t>
      </w:r>
    </w:p>
    <w:p>
      <w:pPr>
        <w:pStyle w:val="BodyText"/>
      </w:pPr>
      <w:r>
        <w:t xml:space="preserve">In addition to my technical skills, I bring strong leadership and problem-solving abilities. During my tenure at XYZ Innovations, I mentored three junior engineers, helping them develop their expertise in CAD software and project management. This experience has not only enhanced my ability to work in teams but also reinforced my belief in the importance of knowledge sharing and continuous learning. I am confident that these skills will enable me to make an immediate impact at ABC Engineering Solutions.</w:t>
      </w:r>
    </w:p>
    <w:p>
      <w:pPr>
        <w:pStyle w:val="BodyText"/>
      </w:pPr>
      <w:r>
        <w:t xml:space="preserve">Thank you for considering my application. I would welcome the opportunity to discuss how my background, skills, and enthusiasm for mechanical engineering align with the goals of your team. Please feel free to contact me at +44 7900 123456 or john.doe@example.com at your earliest convenience. I look forward to the possibility of contributing to the continued success of ABC Engineering Solutions in the United Kingdom London.</w:t>
      </w:r>
    </w:p>
    <w:p>
      <w:pPr>
        <w:pStyle w:val="BodyText"/>
      </w:pPr>
      <w:r>
        <w:t xml:space="preserve">Sincerely,</w:t>
      </w:r>
      <w:r>
        <w:br/>
      </w:r>
      <w:r>
        <w:t xml:space="preserve">John Doe</w:t>
      </w:r>
    </w:p>
    <w:p>
      <w:pPr>
        <w:pStyle w:val="BodyText"/>
      </w:pPr>
      <w:r>
        <w:rPr>
          <w:bCs/>
          <w:b/>
        </w:rPr>
        <w:t xml:space="preserve">Enclosures:</w:t>
      </w:r>
      <w:r>
        <w:t xml:space="preserve"> </w:t>
      </w:r>
      <w:r>
        <w:t xml:space="preserve">Resume, References, Portfolio (available upon reque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dc:title>
  <dc:creator/>
  <dc:language>en</dc:language>
  <cp:keywords/>
  <dcterms:created xsi:type="dcterms:W3CDTF">2026-07-23T16:50:27Z</dcterms:created>
  <dcterms:modified xsi:type="dcterms:W3CDTF">2026-07-23T16:50:27Z</dcterms:modified>
</cp:coreProperties>
</file>

<file path=docProps/custom.xml><?xml version="1.0" encoding="utf-8"?>
<Properties xmlns="http://schemas.openxmlformats.org/officeDocument/2006/custom-properties" xmlns:vt="http://schemas.openxmlformats.org/officeDocument/2006/docPropsVTypes"/>
</file>